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ndamento</w:t>
      </w:r>
      <w:r>
        <w:t xml:space="preserve"> </w:t>
      </w:r>
      <w:r>
        <w:t xml:space="preserve">da</w:t>
      </w:r>
      <w:r>
        <w:t xml:space="preserve"> </w:t>
      </w:r>
      <w:r>
        <w:t xml:space="preserve">análise</w:t>
      </w:r>
      <w:r>
        <w:t xml:space="preserve"> </w:t>
      </w:r>
      <w:r>
        <w:t xml:space="preserve">das</w:t>
      </w:r>
      <w:r>
        <w:t xml:space="preserve"> </w:t>
      </w:r>
      <w:r>
        <w:t xml:space="preserve">medidas</w:t>
      </w:r>
      <w:r>
        <w:t xml:space="preserve"> </w:t>
      </w:r>
      <w:r>
        <w:t xml:space="preserve">protetivas</w:t>
      </w:r>
      <w:r>
        <w:t xml:space="preserve"> </w:t>
      </w:r>
      <w:r>
        <w:t xml:space="preserve">de</w:t>
      </w:r>
      <w:r>
        <w:t xml:space="preserve"> </w:t>
      </w:r>
      <w:r>
        <w:t xml:space="preserve">urgência</w:t>
      </w:r>
      <w:r>
        <w:t xml:space="preserve"> </w:t>
      </w:r>
      <w:r>
        <w:t xml:space="preserve">enviadas</w:t>
      </w:r>
      <w:r>
        <w:t xml:space="preserve"> </w:t>
      </w:r>
      <w:r>
        <w:t xml:space="preserve">pelo</w:t>
      </w:r>
      <w:r>
        <w:t xml:space="preserve"> </w:t>
      </w:r>
      <w:r>
        <w:t xml:space="preserve">CNJ</w:t>
      </w:r>
    </w:p>
    <w:p>
      <w:pPr>
        <w:pStyle w:val="Date"/>
      </w:pPr>
      <w:r>
        <w:t xml:space="preserve">18</w:t>
      </w:r>
      <w:r>
        <w:t xml:space="preserve"> </w:t>
      </w:r>
      <w:r>
        <w:t xml:space="preserve">de</w:t>
      </w:r>
      <w:r>
        <w:t xml:space="preserve"> </w:t>
      </w:r>
      <w:r>
        <w:t xml:space="preserve">outubro</w:t>
      </w:r>
      <w:r>
        <w:t xml:space="preserve"> </w:t>
      </w:r>
      <w:r>
        <w:t xml:space="preserve">de</w:t>
      </w:r>
      <w:r>
        <w:t xml:space="preserve"> </w:t>
      </w:r>
      <w:r>
        <w:t xml:space="preserve">2021</w:t>
      </w:r>
    </w:p>
    <w:bookmarkStart w:id="20" w:name="introdução"/>
    <w:p>
      <w:pPr>
        <w:pStyle w:val="Titre2"/>
      </w:pPr>
      <w:r>
        <w:t xml:space="preserve">Introdução</w:t>
      </w:r>
    </w:p>
    <w:p>
      <w:pPr>
        <w:pStyle w:val="FirstParagraph"/>
      </w:pPr>
      <w:r>
        <w:t xml:space="preserve">Este é um relatório dinâmico contendo o relato do processo de análise exploratória dos metadados das medidas protetivas de urgência fornecidos pelo Conselho Nacional de Justiça (CNJ). O objetivo inicial é oferecer um sumário dos dados para permitir que a equipe de pesquisa delimite o escopo da pesquisa com relação ao perfil das partes, aos tribunais, a classe processual, o assunto, o período, a movimentação processual e a qualidade dos dados.</w:t>
      </w:r>
    </w:p>
    <w:p>
      <w:pPr>
        <w:pStyle w:val="Corpsdetexte"/>
      </w:pPr>
      <w:r>
        <w:t xml:space="preserve">Não houve preocupação com formatação do texto de adesão às regras da ABNT porque este documento é para uso interno e servirá de base para outros</w:t>
      </w:r>
    </w:p>
    <w:p>
      <w:pPr>
        <w:pStyle w:val="Corpsdetexte"/>
      </w:pPr>
      <w:r>
        <w:t xml:space="preserve">Uma vez que parte desses processos tramita em segredo de justiça, o CNJ optou por anonimizar os dados do perfil das partes, excluindo os nomes e informando apenas o sexo, o ano de nascimento e a naturalidade.</w:t>
      </w:r>
    </w:p>
    <w:bookmarkEnd w:id="20"/>
    <w:bookmarkStart w:id="21" w:name="inspeção"/>
    <w:p>
      <w:pPr>
        <w:pStyle w:val="Titre2"/>
      </w:pPr>
      <w:r>
        <w:t xml:space="preserve">Inspeção</w:t>
      </w:r>
    </w:p>
    <w:p>
      <w:pPr>
        <w:pStyle w:val="FirstParagraph"/>
      </w:pPr>
      <w:r>
        <w:t xml:space="preserve">A inspeção dos dados e, sempre que possível, o saneamento, acabou por tomar mais tempo do que a própria análise. Antes de gerar os sumários estatísticos, metadados como classe processual, assuntos, sexo das partes, idade e frequência por tribunal foram inspecionados. Como alertado pelo CNJ, muitos desses dados estão em processo de saneamento. Por ora, verificou-se que há inconsistências ou ausência de informações para variáveis como sexo, data de ajuizamento, ano de nascimento e código do órgão julgador.</w:t>
      </w:r>
    </w:p>
    <w:bookmarkEnd w:id="21"/>
    <w:bookmarkStart w:id="22" w:name="delimitação"/>
    <w:p>
      <w:pPr>
        <w:pStyle w:val="Titre2"/>
      </w:pPr>
      <w:r>
        <w:t xml:space="preserve">Delimitação</w:t>
      </w:r>
    </w:p>
    <w:p>
      <w:pPr>
        <w:pStyle w:val="FirstParagraph"/>
      </w:pPr>
      <w:r>
        <w:t xml:space="preserve">Após exame dos dados processuais, a equipe de pesquisa decidiu por limitar a análise do banco a somente os casos de pedidos de medida protetiva em processo processo criminal, cujo código é 1268, segundo as tabelas processuais unificadas do CNJ.</w:t>
      </w:r>
    </w:p>
    <w:p>
      <w:pPr>
        <w:pStyle w:val="Corpsdetexte"/>
      </w:pPr>
      <w:r>
        <w:t xml:space="preserve">Igualmente, foram mantidos somente os processos de primeira instância, os quais tramitam em varas comuns, especializadas ou nos juizados especiais. Quanto ao período, dado que os tribunais estaduais apenas se obrigam a fornecer dados sobre processos iniciados a partir de 2015, foram mantidos os processos iniciados a partir daquele ano.</w:t>
      </w:r>
    </w:p>
    <w:p>
      <w:pPr>
        <w:pStyle w:val="Corpsdetexte"/>
      </w:pPr>
      <w:r>
        <w:t xml:space="preserve">Ademais, como se verá nas tabelas adiante, os processos estão sob diferentes níveis de sigilo. Inicialmente, reportamos as frequências considerando os níveis informados, porém prosseguiremos apenas com os processos sem sigilo. Isso porque a equipe de pesquisa entendeu que melhor seria trabalhar com processos acessíveis.</w:t>
      </w:r>
    </w:p>
    <w:bookmarkEnd w:id="22"/>
    <w:bookmarkStart w:id="39" w:name="dados-com-todos-os-níveis-de-sigilos"/>
    <w:p>
      <w:pPr>
        <w:pStyle w:val="Titre2"/>
      </w:pPr>
      <w:r>
        <w:t xml:space="preserve">Dados com todos os níveis de sigilos</w:t>
      </w:r>
    </w:p>
    <w:bookmarkStart w:id="24" w:name="sumário-geral"/>
    <w:p>
      <w:pPr>
        <w:pStyle w:val="Titre3"/>
      </w:pPr>
      <w:r>
        <w:t xml:space="preserve">Sumário Geral</w:t>
      </w:r>
    </w:p>
    <w:p>
      <w:pPr>
        <w:pStyle w:val="FirstParagraph"/>
      </w:pPr>
      <w:r>
        <w:t xml:space="preserve">A tabela</w:t>
      </w:r>
      <w:r>
        <w:t xml:space="preserve"> </w:t>
      </w:r>
      <w:hyperlink w:anchor="gera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eral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baixo mostra o número de processos em que houve pedido de medida protetiva de urgência juntamente com a estimativa da população pelo IBGE para o ano de 2020. São procecessos que contemplam somente o primeiro grau, iniciados a partir de 2015, mas com os vários níveis de sigilo. O número total de MPUs após a aplicação desses filtros é de 998.078.</w:t>
      </w:r>
    </w:p>
    <w:bookmarkStart w:id="23" w:name="X8392e9fc8b114fa142173717e9f0937f9174957"/>
    <w:p>
      <w:pPr>
        <w:pStyle w:val="Titre4"/>
      </w:pPr>
      <w:r>
        <w:t xml:space="preserve">Sumário com MPU e primeiro grau e sem sigilo</w:t>
      </w:r>
    </w:p>
    <w:p>
      <w:pPr>
        <w:pStyle w:val="TableCaption"/>
      </w:pPr>
      <w:r>
        <w:rPr/>
        <w:t xml:space="preserve">Tabela </w:t>
      </w:r>
      <w:bookmarkStart w:id="1ca2e2f0-bf2d-4802-9fc7-db6749581ff3" w:name="gera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a2e2f0-bf2d-4802-9fc7-db6749581ff3"/>
      <w:r>
        <w:rPr/>
        <w:t xml:space="preserve">: </w:t>
      </w:r>
      <w:r>
        <w:t xml:space="preserve">Número de processos sobre medidas protetivas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2044"/>
        <w:gridCol w:w="1591"/>
        <w:gridCol w:w="3323"/>
      </w:tblGrid>
      <w:tr>
        <w:trPr>
          <w:cantSplit/>
          <w:trHeight w:val="65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populaca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p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pus_por_cem_mil</w:t>
            </w:r>
          </w:p>
        </w:tc>
      </w:tr>
      <w:tr>
        <w:trPr>
          <w:cantSplit/>
          <w:trHeight w:val="63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292.66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1.458</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58,2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516.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4.4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07,3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366.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4.9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6,8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55.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87,2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9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4.1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38,1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09.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8.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81,4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64.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6.8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99,9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930.6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3.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1,3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26.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77,1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289.3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4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6,8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87.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3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5,7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13.5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2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1,6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14.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5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2,5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96.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3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33,9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52.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1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9,9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07.7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7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2,6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90.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8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96,4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81.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9,0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616.6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5,3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18.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5,8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39.2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0,1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1.7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3,4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34.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6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31.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7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422.9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51.5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43</w:t>
            </w:r>
          </w:p>
        </w:tc>
      </w:tr>
      <w:tr>
        <w:trPr>
          <w:cantSplit/>
          <w:trHeight w:val="596"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ot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98.0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23"/>
    <w:bookmarkEnd w:id="24"/>
    <w:bookmarkStart w:id="25" w:name="órgão-julgador"/>
    <w:p>
      <w:pPr>
        <w:pStyle w:val="Titre3"/>
      </w:pPr>
      <w:r>
        <w:t xml:space="preserve">Órgão julgador</w:t>
      </w:r>
    </w:p>
    <w:p>
      <w:pPr>
        <w:pStyle w:val="FirstParagraph"/>
      </w:pPr>
      <w:r>
        <w:t xml:space="preserve">Há 4.010 varas distintas onde tramitaram pedidos de medidas protetivas no período pesquisado. Provisoriamente, essas varas foram provisoriamente classificadas em únicas, criminais e de violência doméstica. A tabela</w:t>
      </w:r>
      <w:r>
        <w:t xml:space="preserve"> </w:t>
      </w:r>
      <w:hyperlink w:anchor="orgao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orgao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ostra esses números.</w:t>
      </w:r>
    </w:p>
    <w:p>
      <w:pPr>
        <w:pStyle w:val="TableCaption"/>
      </w:pPr>
      <w:r>
        <w:rPr/>
        <w:t xml:space="preserve">Tabela </w:t>
      </w:r>
      <w:bookmarkStart w:id="c1c01b86-33fe-444a-bc25-0d38106e81f3" w:name="orgao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c01b86-33fe-444a-bc25-0d38106e81f3"/>
      <w:r>
        <w:rPr/>
        <w:t xml:space="preserve">: </w:t>
      </w:r>
      <w:r>
        <w:t xml:space="preserve">Número de processos sobre medidas protetivas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4"/>
        <w:gridCol w:w="1794"/>
        <w:gridCol w:w="1462"/>
        <w:gridCol w:w="3650"/>
      </w:tblGrid>
      <w:tr>
        <w:trPr>
          <w:cantSplit/>
          <w:trHeight w:val="63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Crimi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Úni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Violência doméstica</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73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7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62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03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1.71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2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5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10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11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5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32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8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6.32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9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60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2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67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6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39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7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2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3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0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32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7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75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3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77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7</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7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2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6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3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43</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4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6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40</w:t>
            </w:r>
          </w:p>
        </w:tc>
      </w:tr>
    </w:tbl>
    <w:bookmarkEnd w:id="25"/>
    <w:bookmarkStart w:id="26" w:name="grau"/>
    <w:p>
      <w:pPr>
        <w:pStyle w:val="Titre3"/>
      </w:pPr>
      <w:r>
        <w:t xml:space="preserve">Grau</w:t>
      </w:r>
    </w:p>
    <w:p>
      <w:pPr>
        <w:pStyle w:val="FirstParagraph"/>
      </w:pPr>
      <w:r>
        <w:t xml:space="preserve">A tabela</w:t>
      </w:r>
      <w:r>
        <w:t xml:space="preserve"> </w:t>
      </w:r>
      <w:r>
        <w:t xml:space="preserve">(tab:grau1) abaixo mostra a distribuição dos processos conforme o grau, G1 significa primeiro grau, G2, segundo grau, JE, juizado expecial e TR, turma recursal. A equipe de pesquisa avaliou que serão analisados somente os processos em primeiro grau ou na justiça especial. Dessa forma, as tabelas seguintes serão apresentadas após o filtro para essas duas categorias.</w:t>
      </w:r>
    </w:p>
    <w:p>
      <w:pPr>
        <w:pStyle w:val="TableCaption"/>
      </w:pPr>
      <w:r>
        <w:rPr/>
        <w:t xml:space="preserve">Tabela </w:t>
      </w:r>
      <w:bookmarkStart w:id="9105ba6f-7cca-4693-bbf3-92c35b335a2c" w:name="grau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105ba6f-7cca-4693-bbf3-92c35b335a2c"/>
      <w:r>
        <w:rPr/>
        <w:t xml:space="preserve">: </w:t>
      </w:r>
      <w:r>
        <w:t xml:space="preserve">Número de processos sobre medidas protetivas por tribunal e por gra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3"/>
        <w:gridCol w:w="2197"/>
        <w:gridCol w:w="1719"/>
        <w:gridCol w:w="1213"/>
        <w:gridCol w:w="1189"/>
      </w:tblGrid>
      <w:tr>
        <w:trPr>
          <w:cantSplit/>
          <w:trHeight w:val="63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G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J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G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w:t>
            </w:r>
          </w:p>
        </w:tc>
      </w:tr>
      <w:tr>
        <w:trPr>
          <w:cantSplit/>
          <w:trHeight w:val="63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1.10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4.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4.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6.6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4.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8.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6.6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3.9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0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3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5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6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3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8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1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4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26"/>
    <w:bookmarkStart w:id="27" w:name="ano-do-processo"/>
    <w:p>
      <w:pPr>
        <w:pStyle w:val="Titre3"/>
      </w:pPr>
      <w:r>
        <w:t xml:space="preserve">Ano do processo</w:t>
      </w:r>
    </w:p>
    <w:p>
      <w:pPr>
        <w:pStyle w:val="FirstParagraph"/>
      </w:pPr>
      <w:r>
        <w:t xml:space="preserve">A tabela</w:t>
      </w:r>
      <w:r>
        <w:t xml:space="preserve"> </w:t>
      </w:r>
      <w:hyperlink w:anchor="anoprocesso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oprocesso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baixo mostra a distribuição dos processos conforme o ano do processo e o tribunal</w:t>
      </w:r>
    </w:p>
    <w:p>
      <w:pPr>
        <w:pStyle w:val="TableCaption"/>
      </w:pPr>
      <w:r>
        <w:rPr/>
        <w:t xml:space="preserve">Tabela </w:t>
      </w:r>
      <w:bookmarkStart w:id="4796e448-62e8-44af-b95c-15b41647c5a7" w:name="anoprocesso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96e448-62e8-44af-b95c-15b41647c5a7"/>
      <w:r>
        <w:rPr/>
        <w:t xml:space="preserve">: </w:t>
      </w:r>
      <w:r>
        <w:t xml:space="preserve">Número de processos por ano e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2"/>
        <w:gridCol w:w="1055"/>
        <w:gridCol w:w="1055"/>
        <w:gridCol w:w="1055"/>
        <w:gridCol w:w="1055"/>
        <w:gridCol w:w="1055"/>
        <w:gridCol w:w="1055"/>
        <w:gridCol w:w="1055"/>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21</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8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6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4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58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96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34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81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5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3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68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6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2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8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2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46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9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8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8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5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6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3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4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7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7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0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8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3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9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4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7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6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9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7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9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9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8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8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0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7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0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5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6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3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8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8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8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4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3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5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6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4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9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w:t>
            </w:r>
          </w:p>
        </w:tc>
      </w:tr>
      <w:tr>
        <w:trPr>
          <w:cantSplit/>
          <w:trHeight w:val="634"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w:t>
            </w:r>
          </w:p>
        </w:tc>
      </w:tr>
    </w:tbl>
    <w:bookmarkEnd w:id="27"/>
    <w:bookmarkStart w:id="28" w:name="processos-em-sigilo"/>
    <w:p>
      <w:pPr>
        <w:pStyle w:val="Titre3"/>
      </w:pPr>
      <w:r>
        <w:t xml:space="preserve">Processos em sigilo</w:t>
      </w:r>
    </w:p>
    <w:p>
      <w:pPr>
        <w:pStyle w:val="FirstParagraph"/>
      </w:pPr>
      <w:r>
        <w:t xml:space="preserve">A tabela</w:t>
      </w:r>
      <w:r>
        <w:t xml:space="preserve"> </w:t>
      </w:r>
      <w:hyperlink w:anchor="sigil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gil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ostra o número de processos de primeiro grau e dos juizados especiais conforme o sigilo e o tribunal, distribuídos entre os anos 2015 e 2021.</w:t>
      </w:r>
    </w:p>
    <w:bookmarkEnd w:id="28"/>
    <w:bookmarkStart w:id="29" w:name="X9172fa045aaf5b0ca2e885f78d39eda67166f11"/>
    <w:p>
      <w:pPr>
        <w:pStyle w:val="Titre3"/>
      </w:pPr>
      <w:r>
        <w:t xml:space="preserve">Processos com decisões sobre medidas protetivas</w:t>
      </w:r>
    </w:p>
    <w:p>
      <w:pPr>
        <w:pStyle w:val="FirstParagraph"/>
      </w:pPr>
      <w:r>
        <w:t xml:space="preserve">A tabela</w:t>
      </w:r>
      <w:r>
        <w:t xml:space="preserve"> </w:t>
      </w:r>
      <w:hyperlink w:anchor="protetivas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otetivas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ostra a quantidade de decisões sobre medidas protetivas por tribunal.</w:t>
      </w:r>
    </w:p>
    <w:p>
      <w:pPr>
        <w:pStyle w:val="TableCaption"/>
      </w:pPr>
      <w:r>
        <w:rPr/>
        <w:t xml:space="preserve">Tabela </w:t>
      </w:r>
      <w:bookmarkStart w:id="ab505667-5d08-45a8-bc41-0de1e1db5afe" w:name="protetivas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505667-5d08-45a8-bc41-0de1e1db5afe"/>
      <w:r>
        <w:rPr/>
        <w:t xml:space="preserve">: </w:t>
      </w:r>
      <w:r>
        <w:t xml:space="preserve">Distribuição dos processos conforme a decisão sobre o pedido de medida proteti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81"/>
        <w:gridCol w:w="1632"/>
        <w:gridCol w:w="1245"/>
        <w:gridCol w:w="1217"/>
        <w:gridCol w:w="2083"/>
        <w:gridCol w:w="1482"/>
      </w:tblGrid>
      <w:tr>
        <w:trPr>
          <w:cantSplit/>
          <w:trHeight w:val="64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ão-Concessã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Revogaçã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Concessã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Concessão em par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Homologação</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3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3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6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29"/>
    <w:bookmarkStart w:id="31" w:name="classes-processuais"/>
    <w:p>
      <w:pPr>
        <w:pStyle w:val="Titre3"/>
      </w:pPr>
      <w:r>
        <w:t xml:space="preserve">Classes processuais</w:t>
      </w:r>
    </w:p>
    <w:p>
      <w:pPr>
        <w:pStyle w:val="FirstParagraph"/>
      </w:pPr>
      <w:r>
        <w:t xml:space="preserve">A tabela abaixo mostra a frequência das classes processuais de todos os tribunais. Foram mantidas somente as classes processuais de primeiro grau e da justiça especial, uma vez que no segundo grau aparecem basicamente as apelações. Além disso, foram mantidos somente os processos distribuídos a partir de 201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03"/>
        <w:gridCol w:w="1137"/>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o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w:t>
            </w:r>
          </w:p>
        </w:tc>
      </w:tr>
      <w:tr>
        <w:trPr>
          <w:cantSplit/>
          <w:trHeight w:val="653"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edidas Protetivas de urgência (Lei Maria da Penha) Crimin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98.078</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Penal - Procedimento Sumá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0.803</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Penal - Procedimento Ordiná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9.725</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da P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359</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Penal - Procedimento Sumaríssim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88</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Liberdade Provisória com ou sem fianç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14</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Penal de Competência do Júr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507</w:t>
            </w:r>
          </w:p>
        </w:tc>
      </w:tr>
      <w:tr>
        <w:trPr>
          <w:cantSplit/>
          <w:trHeight w:val="60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Prisão Preventiv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465</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dimento Comum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29</w:t>
            </w:r>
          </w:p>
        </w:tc>
      </w:tr>
      <w:tr>
        <w:trPr>
          <w:cantSplit/>
          <w:trHeight w:val="60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laxamento de Pris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82</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Busca e Apreensão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79</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sso de Apuração de Ato Infrac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49</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Cautelar Inominada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32</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Provisó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93</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Divórcio Litigios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08</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Cautelar Inominad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5</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utela Cautelar Anteceden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43</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curso em Sentido Estri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59</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Habeas Corpus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58</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edidas Protetivas de Urgência (Lei Maria da Penha) Infrac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5</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Separação de Corpo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9</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Prisão Temporá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1</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utela Antecipada Anteceden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5</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Quebra de Sigilo de Dados e/ou Telefôni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2</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Outras medidas provisiona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5</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dução Antecipada de Provas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7</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pelação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4</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andado de Segurança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2</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dimento Sumá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6</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gravo de Execução Pe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7</w:t>
            </w:r>
          </w:p>
        </w:tc>
      </w:tr>
      <w:tr>
        <w:trPr>
          <w:cantSplit/>
          <w:trHeight w:val="615"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curso em sentido estrito/Recurso ex offic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w:t>
            </w:r>
          </w:p>
        </w:tc>
      </w:tr>
      <w:tr>
        <w:trPr>
          <w:cantSplit/>
          <w:trHeight w:val="65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Guarda de Infância e Juventud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de Medidas Sócio-Educativ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3</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edidas Garantidor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gulamentação de Visit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dução Antecipada da Prov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dimento do Juizado Especial Criminal - Sumariíssim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edidas Investigatórias Sobre Organizações Criminos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integração / Manutenção de Pos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de Medida de Seguranç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Internação Provisó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limentos - Provisiona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andado de Segurança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Habeas Corpus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sso de Aplicação de Medida de Segurança Por Fato Não Criminos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w:t>
            </w:r>
          </w:p>
        </w:tc>
      </w:tr>
      <w:tr>
        <w:trPr>
          <w:cantSplit/>
          <w:trHeight w:val="65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de Alimentos de Infância e Juventud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Busca e Apreens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Interdito Proibitó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Busca e Apreensão Infrac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mbargos do Acusad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conhecimento e Extinção de União Está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w:t>
            </w:r>
          </w:p>
        </w:tc>
      </w:tr>
      <w:tr>
        <w:trPr>
          <w:cantSplit/>
          <w:trHeight w:val="60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Pris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mbargos de Terceiro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mbargos de Terceiro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Desinternação/Reavaliação/Substituição/Suspensão da Medid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Liberdad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3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curso de Sentença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45"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Justificaç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Notificaç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sso Sumário (Detenç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Carta Testemunhá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Habeas Data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Separação Contencios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5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de Medidas Alternativas no Juízo Com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42"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Seqüest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estação de Serviços a Comunidad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gravo de Instrumen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pelação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4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Interpelaçã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bl>
    <w:p>
      <w:pPr>
        <w:pStyle w:val="Corpsdetexte"/>
      </w:pPr>
      <w:r>
        <w:t xml:space="preserve">A tabela com a frequência das classes por tribunal é muito larga. Por essa razão, ela foi incluída na pasta do googledrive destinada ao projeto e pode ser encontrada</w:t>
      </w:r>
      <w:r>
        <w:t xml:space="preserve"> </w:t>
      </w:r>
      <w:hyperlink r:id="rId30">
        <w:r>
          <w:rPr>
            <w:rStyle w:val="Lienhypertexte"/>
          </w:rPr>
          <w:t xml:space="preserve">aqui</w:t>
        </w:r>
      </w:hyperlink>
    </w:p>
    <w:bookmarkEnd w:id="31"/>
    <w:bookmarkStart w:id="34" w:name="assuntos"/>
    <w:p>
      <w:pPr>
        <w:pStyle w:val="Titre3"/>
      </w:pPr>
      <w:r>
        <w:t xml:space="preserve">Assuntos</w:t>
      </w:r>
    </w:p>
    <w:p>
      <w:pPr>
        <w:pStyle w:val="FirstParagraph"/>
      </w:pPr>
      <w:r>
        <w:t xml:space="preserve">As tabelas de assuntos são muito longas. Por essa razão, preferiu-se subi-las numa pasta do googledrive. A frequência geral de assuntos pode ser encontrada</w:t>
      </w:r>
      <w:r>
        <w:t xml:space="preserve"> </w:t>
      </w:r>
      <w:hyperlink r:id="rId32">
        <w:r>
          <w:rPr>
            <w:rStyle w:val="Lienhypertexte"/>
          </w:rPr>
          <w:t xml:space="preserve">aqui</w:t>
        </w:r>
      </w:hyperlink>
      <w:r>
        <w:t xml:space="preserve">. Já a tabela com a frequência por tribunal pode ser encontrada</w:t>
      </w:r>
      <w:r>
        <w:t xml:space="preserve"> </w:t>
      </w:r>
      <w:hyperlink r:id="rId33">
        <w:r>
          <w:rPr>
            <w:rStyle w:val="Lienhypertexte"/>
          </w:rPr>
          <w:t xml:space="preserve">aqui</w:t>
        </w:r>
      </w:hyperlink>
    </w:p>
    <w:bookmarkEnd w:id="34"/>
    <w:bookmarkStart w:id="36" w:name="sexo"/>
    <w:p>
      <w:pPr>
        <w:pStyle w:val="Titre3"/>
      </w:pPr>
      <w:r>
        <w:t xml:space="preserve">Sexo</w:t>
      </w:r>
    </w:p>
    <w:bookmarkStart w:id="35" w:name="vítimas"/>
    <w:p>
      <w:pPr>
        <w:pStyle w:val="Titre4"/>
      </w:pPr>
      <w:r>
        <w:t xml:space="preserve">Vítimas</w:t>
      </w:r>
    </w:p>
    <w:p>
      <w:pPr>
        <w:pStyle w:val="FirstParagraph"/>
      </w:pPr>
      <w:r>
        <w:t xml:space="preserve">A tabela @ref(tab=</w:t>
      </w:r>
      <w:r>
        <w:t xml:space="preserve">“</w:t>
      </w:r>
      <w:r>
        <w:t xml:space="preserve">vitima1</w:t>
      </w:r>
      <w:r>
        <w:t xml:space="preserve">”</w:t>
      </w:r>
      <w:r>
        <w:t xml:space="preserve">) contêm os números de vítimas conforme o sexo por tribunal. Como pode haver mais de uma vítima no mesmo processo, esse número corresponde ao número de vítimas e não ao número de processos. Como nos gráficos anteriores, foram mantidos somente processos de primeiro grau, distribuídos a partir de 2015.</w:t>
      </w:r>
    </w:p>
    <w:p>
      <w:pPr>
        <w:pStyle w:val="TableCaption"/>
      </w:pPr>
      <w:r>
        <w:rPr/>
        <w:t xml:space="preserve">Tabela </w:t>
      </w:r>
      <w:bookmarkStart w:id="f1c2e5af-0344-4c53-a03c-dc09e6584464" w:name="vitima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1c2e5af-0344-4c53-a03c-dc09e6584464"/>
      <w:r>
        <w:rPr/>
        <w:t xml:space="preserve">: </w:t>
      </w:r>
      <w:r>
        <w:t xml:space="preserve">Distribuição dos processos conforme o sexo da vít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2"/>
        <w:gridCol w:w="2385"/>
        <w:gridCol w:w="1866"/>
        <w:gridCol w:w="1866"/>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D</w:t>
            </w:r>
          </w:p>
        </w:tc>
      </w:tr>
      <w:tr>
        <w:trPr>
          <w:cantSplit/>
          <w:trHeight w:val="63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20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8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9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1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4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5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5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35"/>
    <w:bookmarkEnd w:id="36"/>
    <w:bookmarkStart w:id="37" w:name="polo-passivo"/>
    <w:p>
      <w:pPr>
        <w:pStyle w:val="Titre3"/>
      </w:pPr>
      <w:r>
        <w:t xml:space="preserve">Polo passivo</w:t>
      </w:r>
    </w:p>
    <w:p>
      <w:pPr>
        <w:pStyle w:val="FirstParagraph"/>
      </w:pPr>
      <w:r>
        <w:t xml:space="preserve">A tabela @ref(tab=</w:t>
      </w:r>
      <w:r>
        <w:t xml:space="preserve">‘</w:t>
      </w:r>
      <w:r>
        <w:t xml:space="preserve">passivo1</w:t>
      </w:r>
      <w:r>
        <w:t xml:space="preserve">’</w:t>
      </w:r>
      <w:r>
        <w:t xml:space="preserve">) mostra a frequência de pessoas conforme o sexo no polo passivo por tribunal.</w:t>
      </w:r>
    </w:p>
    <w:p>
      <w:pPr>
        <w:pStyle w:val="TableCaption"/>
      </w:pPr>
      <w:r>
        <w:rPr/>
        <w:t xml:space="preserve">Tabela </w:t>
      </w:r>
      <w:bookmarkStart w:id="5b01d7b2-153d-43f7-83bc-bc39f0d4d5e6" w:name="passivo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01d7b2-153d-43f7-83bc-bc39f0d4d5e6"/>
      <w:r>
        <w:rPr/>
        <w:t xml:space="preserve">: </w:t>
      </w:r>
      <w:r>
        <w:t xml:space="preserve">Distribuição dos processos conforme o sexo do polo passiv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2"/>
        <w:gridCol w:w="2385"/>
        <w:gridCol w:w="1866"/>
        <w:gridCol w:w="1866"/>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D</w:t>
            </w:r>
          </w:p>
        </w:tc>
      </w:tr>
      <w:tr>
        <w:trPr>
          <w:cantSplit/>
          <w:trHeight w:val="63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20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8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9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1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4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5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5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37"/>
    <w:bookmarkStart w:id="38" w:name="idade"/>
    <w:p>
      <w:pPr>
        <w:pStyle w:val="Titre3"/>
      </w:pPr>
      <w:r>
        <w:t xml:space="preserve">Idade</w:t>
      </w:r>
    </w:p>
    <w:p>
      <w:pPr>
        <w:pStyle w:val="FirstParagraph"/>
      </w:pPr>
      <w:r>
        <w:t xml:space="preserve">Uma vez que parte dos dados estão em segredo de justiça, o CNJ optou por informar somente o ano de nascimento e não a data de nascimento. Ainda assim, para alguns tribunais, como o TJSP, não há qualquer informação acerca da idade das partes na maioria dos processos. Dos 261.586 processos de São Paulo, 194.493 não contêm a idade de nenhum dos polos.</w:t>
      </w:r>
    </w:p>
    <w:p>
      <w:pPr>
        <w:pStyle w:val="Corpsdetexte"/>
      </w:pPr>
      <w:r>
        <w:t xml:space="preserve">Como não há informação sobre a data do fato, utilizou-se como referência o ano de instauração do processo. Com efeito, essa informação é mais segura. A data de ajuizamento carece de saneamento, pois alguns tribunais como TJCE e TJAL informaram datas muito distantes da data de instauração do processo. Por exemplo, há datas de ajuizamento muito anteriores ao ano instauração do processo.</w:t>
      </w:r>
    </w:p>
    <w:p>
      <w:pPr>
        <w:pStyle w:val="Corpsdetexte"/>
      </w:pPr>
      <w:r>
        <w:t xml:space="preserve">Mesmo considerando o ano de nascimento, este tem diferenças muito grandes em relação ao ano de instauração do processo, chegando a 2000 anos de diferença. Igualmente, em muitos processos, não há qualquer informação sobre a idade. Para este relatório, iremos focar no perfil da vítima (sigla VI) e no polo passivo (sigla PA), somente para os processos em que as vítimas ou</w:t>
      </w:r>
    </w:p>
    <w:p>
      <w:pPr>
        <w:pStyle w:val="Corpsdetexte"/>
      </w:pPr>
      <w:r>
        <w:t xml:space="preserve">Ao aplicar esses filtros, verifica-se que alguns tribunais praticamente não retornam informações. A tabela</w:t>
      </w:r>
      <w:r>
        <w:t xml:space="preserve"> </w:t>
      </w:r>
      <w:hyperlink w:anchor="idadev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dadev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ostra a quantidade retornada por tribunal para vítima.</w:t>
      </w:r>
    </w:p>
    <w:p>
      <w:pPr>
        <w:pStyle w:val="TableCaption"/>
      </w:pPr>
      <w:r>
        <w:rPr/>
        <w:t xml:space="preserve">Tabela </w:t>
      </w:r>
      <w:bookmarkStart w:id="19b3e269-1e1f-412d-9247-0d7545d699e9" w:name="idadev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9b3e269-1e1f-412d-9247-0d7545d699e9"/>
      <w:r>
        <w:rPr/>
        <w:t xml:space="preserve">: </w:t>
      </w:r>
      <w:r>
        <w:t xml:space="preserve">Distribuição dos processos por tribunal e idade da vít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28"/>
        <w:gridCol w:w="2812"/>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w:t>
            </w:r>
          </w:p>
        </w:tc>
      </w:tr>
      <w:tr>
        <w:trPr>
          <w:cantSplit/>
          <w:trHeight w:val="63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7</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4</w:t>
            </w:r>
          </w:p>
        </w:tc>
      </w:tr>
      <w:tr>
        <w:trPr>
          <w:cantSplit/>
          <w:trHeight w:val="634"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1</w:t>
            </w:r>
          </w:p>
        </w:tc>
      </w:tr>
    </w:tbl>
    <w:p>
      <w:pPr>
        <w:pStyle w:val="Corpsdetexte"/>
      </w:pPr>
      <w:r>
        <w:t xml:space="preserve">A tabela abaixo mostra o número de pessoas no polo passivo por tribunal.</w:t>
      </w:r>
    </w:p>
    <w:p>
      <w:pPr>
        <w:pStyle w:val="TableCaption"/>
      </w:pPr>
      <w:r>
        <w:rPr/>
        <w:t xml:space="preserve">Tabela </w:t>
      </w:r>
      <w:bookmarkStart w:id="4a16e7f0-604b-4349-a4c9-e0915607a48c" w:name="idad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16e7f0-604b-4349-a4c9-e0915607a48c"/>
      <w:r>
        <w:rPr/>
        <w:t xml:space="preserve">: </w:t>
      </w:r>
      <w:r>
        <w:t xml:space="preserve">Distribuição de processos por tribunal no polo passiv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28"/>
        <w:gridCol w:w="2812"/>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7</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w:t>
            </w:r>
          </w:p>
        </w:tc>
      </w:tr>
    </w:tbl>
    <w:p>
      <w:pPr>
        <w:pStyle w:val="Corpsdetexte"/>
      </w:pPr>
      <w:r>
        <w:t xml:space="preserve">Abaixo mostramos o gráfico</w:t>
      </w:r>
      <w:r>
        <w:t xml:space="preserve"> </w:t>
      </w:r>
      <w:hyperlink w:anchor="fidad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dade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as idades vítimas de zero a cem anos por tribunal. É possível verificar que alguns tribunais registram um número muito pequeno de informações sobre a idade das vítimas.</w:t>
      </w:r>
    </w:p>
    <w:p>
      <w:pPr>
        <w:jc w:val="center"/>
        <w:pStyle w:val="Figure"/>
      </w:pPr>
      <w:r>
        <w:rPr/>
        <w:drawing xmlns:r="http://schemas.openxmlformats.org/officeDocument/2006/relationships">
          <wp:inline distT="0" distB="0" distL="0" distR="0">
            <wp:extent cx="82296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4"/>
                    <a:srcRect/>
                    <a:stretch>
                      <a:fillRect/>
                    </a:stretch>
                  </pic:blipFill>
                  <pic:spPr bwMode="auto">
                    <a:xfrm>
                      <a:off x="0" y="0"/>
                      <a:ext cx="114300" cy="88900"/>
                    </a:xfrm>
                    <a:prstGeom prst="rect">
                      <a:avLst/>
                    </a:prstGeom>
                    <a:noFill/>
                  </pic:spPr>
                </pic:pic>
              </a:graphicData>
            </a:graphic>
          </wp:inline>
        </w:drawing>
      </w:r>
    </w:p>
    <w:p>
      <w:pPr>
        <w:pStyle w:val="ImageCaption"/>
      </w:pPr>
      <w:r>
        <w:rPr/>
        <w:t xml:space="preserve">Figure </w:t>
      </w:r>
      <w:bookmarkStart w:id="fdffb935-2fef-46ab-a09a-942955d0d120" w:name="fidad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ffb935-2fef-46ab-a09a-942955d0d120"/>
      <w:r>
        <w:rPr/>
        <w:t xml:space="preserve">: </w:t>
      </w:r>
      <w:r>
        <w:t xml:space="preserve">Distribuição dos processos por tribunale idade da vítima</w:t>
      </w:r>
    </w:p>
    <w:p>
      <w:pPr>
        <w:pStyle w:val="Corpsdetexte"/>
      </w:pPr>
      <w:r>
        <w:t xml:space="preserve">Segue a tabela com o média das idades das vítimas por tribunal, bem como a mediana e a o desvio padrão. A mediana foi incluída para avaliar se a média é uma boa métrica. De acordo com a tabela, a diferença entre as duas é muito pequena. O desvio padrão foi incluído para avaliar o quão dispersos estão os valores. Os números são consistentes, ou seja, não há uma dispersão muito alta e a maioria das idades está em torno da média, que é de 31 a 33 anos de idade.</w:t>
      </w:r>
    </w:p>
    <w:p>
      <w:pPr>
        <w:pStyle w:val="TableCaption"/>
      </w:pPr>
      <w:r>
        <w:rPr/>
        <w:t xml:space="preserve">Tabela </w:t>
      </w:r>
      <w:bookmarkStart w:id="6a05b208-dd79-402c-b6f6-fa8774bd67b4" w:name="idad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05b208-dd79-402c-b6f6-fa8774bd67b4"/>
      <w:r>
        <w:rPr/>
        <w:t xml:space="preserve">: </w:t>
      </w:r>
      <w:r>
        <w:t xml:space="preserve">Média das idades das vítimas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609"/>
        <w:gridCol w:w="2040"/>
        <w:gridCol w:w="3066"/>
      </w:tblGrid>
      <w:tr>
        <w:trPr>
          <w:cantSplit/>
          <w:trHeight w:val="65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desvio_padrao</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7</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3</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4</w:t>
            </w:r>
          </w:p>
        </w:tc>
      </w:tr>
    </w:tbl>
    <w:p>
      <w:pPr>
        <w:pStyle w:val="Corpsdetexte"/>
      </w:pPr>
      <w:r>
        <w:t xml:space="preserve">A média de idade da pessoa no polo passivo é um pouco maior e tanto a mediana quanto o desvio padrão indicam que a média é uma boa métrica e não há muita dispersão, considerando a idade máxima de 100 an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609"/>
        <w:gridCol w:w="2040"/>
        <w:gridCol w:w="3066"/>
      </w:tblGrid>
      <w:tr>
        <w:trPr>
          <w:cantSplit/>
          <w:trHeight w:val="65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desvio_padrao</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5</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5</w:t>
            </w:r>
          </w:p>
        </w:tc>
      </w:tr>
    </w:tbl>
    <w:bookmarkEnd w:id="38"/>
    <w:bookmarkEnd w:id="39"/>
    <w:bookmarkStart w:id="51" w:name="dados-públicos-nível-de-sigilo-0"/>
    <w:p>
      <w:pPr>
        <w:pStyle w:val="Titre2"/>
      </w:pPr>
      <w:r>
        <w:t xml:space="preserve">Dados públicos, nível de sigilo 0</w:t>
      </w:r>
    </w:p>
    <w:bookmarkStart w:id="40" w:name="sumário-geral-1"/>
    <w:p>
      <w:pPr>
        <w:pStyle w:val="Titre3"/>
      </w:pPr>
      <w:r>
        <w:t xml:space="preserve">Sumário geral</w:t>
      </w:r>
    </w:p>
    <w:p>
      <w:pPr>
        <w:pStyle w:val="TableCaption"/>
      </w:pPr>
      <w:r>
        <w:rPr/>
        <w:t xml:space="preserve">Tabela </w:t>
      </w:r>
      <w:bookmarkStart w:id="728152cd-81ad-4623-946b-8952f0bc96d0" w:name="geral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28152cd-81ad-4623-946b-8952f0bc96d0"/>
      <w:r>
        <w:rPr/>
        <w:t xml:space="preserve">: </w:t>
      </w:r>
      <w:r>
        <w:t xml:space="preserve">Número de processos sobre medidas protetivas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2044"/>
        <w:gridCol w:w="1591"/>
        <w:gridCol w:w="3323"/>
      </w:tblGrid>
      <w:tr>
        <w:trPr>
          <w:cantSplit/>
          <w:trHeight w:val="65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populaca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p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pus_por_cem_mil</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55.14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7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43,2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90.7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8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8,3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930.6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2,7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64.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28,5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13.5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3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8,1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366.1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5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8,4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14.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9,1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516.8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5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5,0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26.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8,1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87.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8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9,5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96.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9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9,0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90.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7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7,7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1.7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1,5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81.4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6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2,4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18.8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5,4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39.2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4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07.7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9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289.3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09.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6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51.5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8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616.6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292.6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0,4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52.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0,6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34.1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0,8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31.1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422.9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0,02</w:t>
            </w:r>
          </w:p>
        </w:tc>
      </w:tr>
      <w:tr>
        <w:trPr>
          <w:cantSplit/>
          <w:trHeight w:val="596"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ot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8.20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40"/>
    <w:bookmarkStart w:id="41" w:name="órgão-julgador-1"/>
    <w:p>
      <w:pPr>
        <w:pStyle w:val="Titre3"/>
      </w:pPr>
      <w:r>
        <w:t xml:space="preserve">Órgão julgador</w:t>
      </w:r>
    </w:p>
    <w:p>
      <w:pPr>
        <w:pStyle w:val="TableCaption"/>
      </w:pPr>
      <w:r>
        <w:rPr/>
        <w:t xml:space="preserve">Tabela </w:t>
      </w:r>
      <w:bookmarkStart w:id="3f4f97fc-da45-45a5-93ea-ff465bdc7949" w:name="orgao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f4f97fc-da45-45a5-93ea-ff465bdc7949"/>
      <w:r>
        <w:rPr/>
        <w:t xml:space="preserve">: </w:t>
      </w:r>
      <w:r>
        <w:t xml:space="preserve">Número de processos sobre medidas protetivas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4"/>
        <w:gridCol w:w="1794"/>
        <w:gridCol w:w="1462"/>
        <w:gridCol w:w="3650"/>
      </w:tblGrid>
      <w:tr>
        <w:trPr>
          <w:cantSplit/>
          <w:trHeight w:val="63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Crimi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Úni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Violência doméstica</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9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99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1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33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3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96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8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2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3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3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9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73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9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3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7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5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1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8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37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1</w:t>
            </w:r>
          </w:p>
        </w:tc>
      </w:tr>
    </w:tbl>
    <w:p>
      <w:pPr>
        <w:pStyle w:val="Corpsdetexte"/>
      </w:pPr>
      <w:r>
        <w:t xml:space="preserve">Para essa relatório, somente vítima e polo passivo foram considerados. Igualmente, somente primeira instância foi incluída.</w:t>
      </w:r>
    </w:p>
    <w:bookmarkEnd w:id="41"/>
    <w:bookmarkStart w:id="42" w:name="grau-1"/>
    <w:p>
      <w:pPr>
        <w:pStyle w:val="Titre3"/>
      </w:pPr>
      <w:r>
        <w:t xml:space="preserve">Grau</w:t>
      </w:r>
    </w:p>
    <w:p>
      <w:pPr>
        <w:pStyle w:val="FirstParagraph"/>
      </w:pPr>
      <w:r>
        <w:t xml:space="preserve">A tabela</w:t>
      </w:r>
      <w:r>
        <w:t xml:space="preserve"> </w:t>
      </w:r>
      <w:r>
        <w:t xml:space="preserve">(tab:grau0) abaixo mostra a distribuição dos processos conforme o grau, G1 significa primeiro grau, G2, segundo grau, JE, juizado expecial e TR, turma recursal. A equipe de pesquisa avaliou que serão analisados somente os processos em primeiro grau ou na justiça especial. Dessa forma, as tabelas seguintes serão apresentadas após o filtro para essas duas categorias.</w:t>
      </w:r>
    </w:p>
    <w:p>
      <w:pPr>
        <w:pStyle w:val="TableCaption"/>
      </w:pPr>
      <w:r>
        <w:rPr/>
        <w:t xml:space="preserve">Tabela </w:t>
      </w:r>
      <w:bookmarkStart w:id="53537eeb-97e0-4c96-91fa-78a2a8a64484" w:name="grau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3537eeb-97e0-4c96-91fa-78a2a8a64484"/>
      <w:r>
        <w:rPr/>
        <w:t xml:space="preserve">: </w:t>
      </w:r>
      <w:r>
        <w:t xml:space="preserve">Número de processos sobre medidas protetivas por tribunal e por gra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9"/>
        <w:gridCol w:w="2013"/>
        <w:gridCol w:w="1768"/>
        <w:gridCol w:w="1247"/>
        <w:gridCol w:w="1222"/>
      </w:tblGrid>
      <w:tr>
        <w:trPr>
          <w:cantSplit/>
          <w:trHeight w:val="63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G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J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G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3.22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79</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6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5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5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8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9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7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6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42"/>
    <w:bookmarkStart w:id="43" w:name="ano-do-processo-1"/>
    <w:p>
      <w:pPr>
        <w:pStyle w:val="Titre3"/>
      </w:pPr>
      <w:r>
        <w:t xml:space="preserve">Ano do processo</w:t>
      </w:r>
    </w:p>
    <w:p>
      <w:pPr>
        <w:pStyle w:val="FirstParagraph"/>
      </w:pPr>
      <w:r>
        <w:t xml:space="preserve">A tabela</w:t>
      </w:r>
      <w:r>
        <w:t xml:space="preserve"> </w:t>
      </w:r>
      <w:hyperlink w:anchor="anoprocesso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oprocesso0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baixo mostra a distribuição dos processos conforme o ano do processo e o tribunal</w:t>
      </w:r>
    </w:p>
    <w:p>
      <w:pPr>
        <w:pStyle w:val="TableCaption"/>
      </w:pPr>
      <w:r>
        <w:rPr/>
        <w:t xml:space="preserve">Tabela </w:t>
      </w:r>
      <w:bookmarkStart w:id="1cf4c5c2-86d5-46b1-9133-8c383d8d5f11" w:name="anoprocesso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f4c5c2-86d5-46b1-9133-8c383d8d5f11"/>
      <w:r>
        <w:rPr/>
        <w:t xml:space="preserve">: </w:t>
      </w:r>
      <w:r>
        <w:t xml:space="preserve">Número de processos por ano e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1"/>
        <w:gridCol w:w="1071"/>
        <w:gridCol w:w="1071"/>
        <w:gridCol w:w="1071"/>
        <w:gridCol w:w="1071"/>
        <w:gridCol w:w="1071"/>
        <w:gridCol w:w="1071"/>
        <w:gridCol w:w="941"/>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2021</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3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87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90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647</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2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6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7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5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4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7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0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9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5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9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1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8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7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3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4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5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2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4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9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9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3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1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3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0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7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4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43"/>
    <w:bookmarkStart w:id="44" w:name="X25dfca5ad1221e33592704f6fc18aac6ed8a7dd"/>
    <w:p>
      <w:pPr>
        <w:pStyle w:val="Titre3"/>
      </w:pPr>
      <w:r>
        <w:t xml:space="preserve">Precessos com decisões sobre medidas protetivas</w:t>
      </w:r>
    </w:p>
    <w:p>
      <w:pPr>
        <w:pStyle w:val="FirstParagraph"/>
      </w:pPr>
      <w:r>
        <w:t xml:space="preserve">A tabela</w:t>
      </w:r>
      <w:r>
        <w:t xml:space="preserve"> </w:t>
      </w:r>
      <w:hyperlink w:anchor="protetiva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otetiva0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ostra a quantidade de decisões sobre medidas protetivas por tribunal.</w:t>
      </w:r>
    </w:p>
    <w:p>
      <w:pPr>
        <w:pStyle w:val="TableCaption"/>
      </w:pPr>
      <w:r>
        <w:rPr/>
        <w:t xml:space="preserve">Tabela </w:t>
      </w:r>
      <w:bookmarkStart w:id="397e0776-db8b-4b02-a384-77c9f2da623d" w:name="protetiva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7e0776-db8b-4b02-a384-77c9f2da623d"/>
      <w:r>
        <w:rPr/>
        <w:t xml:space="preserve">: </w:t>
      </w:r>
      <w:r>
        <w:t xml:space="preserve">Distribuição dos processos conforme a decisão sobre o pedido de medida proteti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81"/>
        <w:gridCol w:w="1632"/>
        <w:gridCol w:w="1245"/>
        <w:gridCol w:w="1217"/>
        <w:gridCol w:w="2083"/>
        <w:gridCol w:w="1482"/>
      </w:tblGrid>
      <w:tr>
        <w:trPr>
          <w:cantSplit/>
          <w:trHeight w:val="64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ão-Concessã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Revogaçã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Concessã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Concessão em par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Homologação</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7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2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39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5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0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0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3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6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0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4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2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2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1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4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44"/>
    <w:bookmarkStart w:id="45" w:name="classes-processuais-1"/>
    <w:p>
      <w:pPr>
        <w:pStyle w:val="Titre3"/>
      </w:pPr>
      <w:r>
        <w:t xml:space="preserve">Classes processuais</w:t>
      </w:r>
    </w:p>
    <w:p>
      <w:pPr>
        <w:pStyle w:val="FirstParagraph"/>
      </w:pPr>
      <w:r>
        <w:t xml:space="preserve">A tabela</w:t>
      </w:r>
      <w:r>
        <w:t xml:space="preserve"> </w:t>
      </w:r>
      <w:hyperlink w:anchor="classes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lasses0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ostra a frequência das classes processuais de todos os tribunais. Foram mantidas somente as classes processuais de primeiro grau e da justiça especial, uma vez que no segundo grau aparecem basicamente as apelações. Além disso, foram mantidos somente os processos distribuídos a partir de 2015.</w:t>
      </w:r>
    </w:p>
    <w:p>
      <w:pPr>
        <w:pStyle w:val="TableCaption"/>
      </w:pPr>
      <w:r>
        <w:rPr/>
        <w:t xml:space="preserve">Tabela </w:t>
      </w:r>
      <w:bookmarkStart w:id="c9aab014-a7f6-4573-9948-29c8d8883d98" w:name="classes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aab014-a7f6-4573-9948-29c8d8883d98"/>
      <w:r>
        <w:rPr/>
        <w:t xml:space="preserve">: </w:t>
      </w:r>
      <w:r>
        <w:t xml:space="preserve">Distribuição dos processos a classe processu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503"/>
        <w:gridCol w:w="1137"/>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o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w:t>
            </w:r>
          </w:p>
        </w:tc>
      </w:tr>
      <w:tr>
        <w:trPr>
          <w:cantSplit/>
          <w:trHeight w:val="653"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edidas Protetivas de urgência (Lei Maria da Penha) Criminal</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8.208</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Penal - Procedimento Ordiná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2.473</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Penal - Procedimento Sumá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712</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da Pen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687</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Penal - Procedimento Sumaríssim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67</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Penal de Competência do Júr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710</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Liberdade Provisória com ou sem fianç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66</w:t>
            </w:r>
          </w:p>
        </w:tc>
      </w:tr>
      <w:tr>
        <w:trPr>
          <w:cantSplit/>
          <w:trHeight w:val="60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laxamento de Pris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03</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dimento Comum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55</w:t>
            </w:r>
          </w:p>
        </w:tc>
      </w:tr>
      <w:tr>
        <w:trPr>
          <w:cantSplit/>
          <w:trHeight w:val="60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Prisão Preventiv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57</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Habeas Corpus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6</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Busca e Apreensão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7</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Cautelar Inominada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7</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Cautelar Inominad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4</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curso em Sentido Estri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10</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Divórcio Litigios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6</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utela Antecipada Anteceden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1</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sso de Apuração de Ato Infrac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4</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Separação de Corpo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7</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utela Cautelar Anteceden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9</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Outras medidas provisiona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7</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Prisão Temporá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2</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pelação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6</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dimento Sumá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4</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andado de Segurança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8</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Provisó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4</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edidas Protetivas de Urgência (Lei Maria da Penha) Infrac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7</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dução Antecipada de Provas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gravo de Execução Pe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6</w:t>
            </w:r>
          </w:p>
        </w:tc>
      </w:tr>
      <w:tr>
        <w:trPr>
          <w:cantSplit/>
          <w:trHeight w:val="615"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curso em sentido estrito/Recurso ex offic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edidas Garantidor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Quebra de Sigilo de Dados e/ou Telefônic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dimento do Juizado Especial Criminal - Sumariíssim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integração / Manutenção de Pos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gulamentação de Visit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edidas Investigatórias Sobre Organizações Criminos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dução Antecipada da Prov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Mandado de Segurança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de Medida de Seguranç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Interdito Proibitóri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Habeas Corpus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limentos - Provisiona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Busca e Apreens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w:t>
            </w:r>
          </w:p>
        </w:tc>
      </w:tr>
      <w:tr>
        <w:trPr>
          <w:cantSplit/>
          <w:trHeight w:val="65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ção de Alimentos de Infância e Juventud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w:t>
            </w:r>
          </w:p>
        </w:tc>
      </w:tr>
      <w:tr>
        <w:trPr>
          <w:cantSplit/>
          <w:trHeight w:val="59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Liberdad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5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Guarda de Infância e Juventud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mbargos do Acusad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3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curso de Sentença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Busca e Apreensão Infracio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Reconhecimento e Extinção de União Está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Carta Testemunhá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de Medidas Sócio-Educativ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mbargos de Terceiro Crim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sso Sumário (Detenç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w:t>
            </w:r>
          </w:p>
        </w:tc>
      </w:tr>
      <w:tr>
        <w:trPr>
          <w:cantSplit/>
          <w:trHeight w:val="60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Pris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Notificaç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5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xecução de Medidas Alternativas no Juízo Com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49"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Internação Provisór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ocesso de Aplicação de Medida de Segurança Por Fato Não Criminos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06"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Habeas Data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Embargos de Terceiro Cíve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restação de Serviços a Comunidad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Pedido De Desinternação/Reavaliação/Substituição/Suspensão da Medid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45"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Justificaç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Interpelaç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gravo de Instrumen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53"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pelação Cíve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bl>
    <w:p>
      <w:pPr>
        <w:pStyle w:val="Corpsdetexte"/>
      </w:pPr>
      <w:r>
        <w:t xml:space="preserve">A tabela com a frequência das classes por tribunal é muito larga. Por essa razão, ela foi incluída na pasta do googledrive destinada ao projeto e pode ser encontrada</w:t>
      </w:r>
      <w:r>
        <w:t xml:space="preserve"> </w:t>
      </w:r>
      <w:hyperlink r:id="rId30">
        <w:r>
          <w:rPr>
            <w:rStyle w:val="Lienhypertexte"/>
          </w:rPr>
          <w:t xml:space="preserve">aqui</w:t>
        </w:r>
      </w:hyperlink>
    </w:p>
    <w:bookmarkEnd w:id="45"/>
    <w:bookmarkStart w:id="46" w:name="assuntos-1"/>
    <w:p>
      <w:pPr>
        <w:pStyle w:val="Titre3"/>
      </w:pPr>
      <w:r>
        <w:t xml:space="preserve">Assuntos</w:t>
      </w:r>
    </w:p>
    <w:p>
      <w:pPr>
        <w:pStyle w:val="FirstParagraph"/>
      </w:pPr>
      <w:r>
        <w:t xml:space="preserve">As tabelas de assuntos são muito longas. Por essa razão, preferiu-se subi-las numa pasta do googledrive. A frequência geral de assuntos pode ser encontrada</w:t>
      </w:r>
      <w:r>
        <w:t xml:space="preserve"> </w:t>
      </w:r>
      <w:hyperlink r:id="rId32">
        <w:r>
          <w:rPr>
            <w:rStyle w:val="Lienhypertexte"/>
          </w:rPr>
          <w:t xml:space="preserve">aqui</w:t>
        </w:r>
      </w:hyperlink>
      <w:r>
        <w:t xml:space="preserve">. Já a tabela com a frequência por tribunal pode ser encontrada</w:t>
      </w:r>
      <w:r>
        <w:t xml:space="preserve"> </w:t>
      </w:r>
      <w:hyperlink r:id="rId33">
        <w:r>
          <w:rPr>
            <w:rStyle w:val="Lienhypertexte"/>
          </w:rPr>
          <w:t xml:space="preserve">aqui</w:t>
        </w:r>
      </w:hyperlink>
    </w:p>
    <w:bookmarkEnd w:id="46"/>
    <w:bookmarkStart w:id="48" w:name="sexo-1"/>
    <w:p>
      <w:pPr>
        <w:pStyle w:val="Titre3"/>
      </w:pPr>
      <w:r>
        <w:t xml:space="preserve">Sexo</w:t>
      </w:r>
    </w:p>
    <w:bookmarkStart w:id="47" w:name="vítimas-1"/>
    <w:p>
      <w:pPr>
        <w:pStyle w:val="Titre4"/>
      </w:pPr>
      <w:r>
        <w:t xml:space="preserve">Vítimas</w:t>
      </w:r>
    </w:p>
    <w:p>
      <w:pPr>
        <w:pStyle w:val="FirstParagraph"/>
      </w:pPr>
      <w:r>
        <w:t xml:space="preserve">A tabela @ref(tab=</w:t>
      </w:r>
      <w:r>
        <w:t xml:space="preserve">“</w:t>
      </w:r>
      <w:r>
        <w:t xml:space="preserve">vitima1</w:t>
      </w:r>
      <w:r>
        <w:t xml:space="preserve">”</w:t>
      </w:r>
      <w:r>
        <w:t xml:space="preserve">) contêm os números de vítimas conforme o sexo por tribunal. Como pode haver mais de uma vítima no mesmo processo, esse número corresponde ao número de vítimas e não ao número de processos. Como nos gráficos anteriores, foram mantidos somente processos de primeiro grau, distribuídos a partir de 2015.</w:t>
      </w:r>
    </w:p>
    <w:p>
      <w:pPr>
        <w:pStyle w:val="TableCaption"/>
      </w:pPr>
      <w:r>
        <w:rPr/>
        <w:t xml:space="preserve">Tabela </w:t>
      </w:r>
      <w:bookmarkStart w:id="e60bbb47-abfd-42e1-bc86-923e74921f2d" w:name="vitima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60bbb47-abfd-42e1-bc86-923e74921f2d"/>
      <w:r>
        <w:rPr/>
        <w:t xml:space="preserve">: </w:t>
      </w:r>
      <w:r>
        <w:t xml:space="preserve">Distribuição dos processos conforme o sexo da vít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2"/>
        <w:gridCol w:w="2385"/>
        <w:gridCol w:w="1866"/>
        <w:gridCol w:w="1866"/>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D</w:t>
            </w:r>
          </w:p>
        </w:tc>
      </w:tr>
      <w:tr>
        <w:trPr>
          <w:cantSplit/>
          <w:trHeight w:val="63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206</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83</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9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4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7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1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5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4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4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8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5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9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2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5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5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47"/>
    <w:bookmarkEnd w:id="48"/>
    <w:bookmarkStart w:id="49" w:name="polo-passivo-1"/>
    <w:p>
      <w:pPr>
        <w:pStyle w:val="Titre3"/>
      </w:pPr>
      <w:r>
        <w:t xml:space="preserve">Polo passivo</w:t>
      </w:r>
    </w:p>
    <w:p>
      <w:pPr>
        <w:pStyle w:val="FirstParagraph"/>
      </w:pPr>
      <w:r>
        <w:t xml:space="preserve">A tabela @ref(tab=</w:t>
      </w:r>
      <w:r>
        <w:t xml:space="preserve">‘</w:t>
      </w:r>
      <w:r>
        <w:t xml:space="preserve">passivo0</w:t>
      </w:r>
      <w:r>
        <w:t xml:space="preserve">’</w:t>
      </w:r>
      <w:r>
        <w:t xml:space="preserve">) mostra a frequência de pessoas conforme o sexo no polo passivo por tribunal.</w:t>
      </w:r>
    </w:p>
    <w:p>
      <w:pPr>
        <w:pStyle w:val="TableCaption"/>
      </w:pPr>
      <w:r>
        <w:rPr/>
        <w:t xml:space="preserve">Tabela </w:t>
      </w:r>
      <w:bookmarkStart w:id="62939450-55ec-46e4-b36b-7f8cec723847" w:name="passivo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2939450-55ec-46e4-b36b-7f8cec723847"/>
      <w:r>
        <w:rPr/>
        <w:t xml:space="preserve">: </w:t>
      </w:r>
      <w:r>
        <w:t xml:space="preserve">Distribuição dos processos conforme o sexo do polo passiv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1"/>
        <w:gridCol w:w="2192"/>
        <w:gridCol w:w="1924"/>
        <w:gridCol w:w="1924"/>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D</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04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784</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0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0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6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0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3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6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
            </w:r>
          </w:p>
        </w:tc>
      </w:tr>
    </w:tbl>
    <w:bookmarkEnd w:id="49"/>
    <w:bookmarkStart w:id="50" w:name="idade-1"/>
    <w:p>
      <w:pPr>
        <w:pStyle w:val="Titre3"/>
      </w:pPr>
      <w:r>
        <w:t xml:space="preserve">Idade</w:t>
      </w:r>
    </w:p>
    <w:p>
      <w:pPr>
        <w:pStyle w:val="FirstParagraph"/>
      </w:pPr>
      <w:r>
        <w:t xml:space="preserve">Uma vez que parte dos dados estão em segredo de justiça, o CNJ optou por informar somente o ano de nascimento e não a data de nascimento. Ainda assim, para alguns tribunais, como o TJSP, não há qualquer informação acerca da idade das partes na maioria dos processos. Dos 261.586 processos de São Paulo, 194.493 não contêm a idade de nenhum dos polos.</w:t>
      </w:r>
    </w:p>
    <w:p>
      <w:pPr>
        <w:pStyle w:val="Corpsdetexte"/>
      </w:pPr>
      <w:r>
        <w:t xml:space="preserve">Como não há informação sobre a data do fato, utilizou-se como referência o ano de instauração do processo. Com efeito, essa informação é mais segura. A data de ajuizamento carece de saneamento, pois alguns tribunais como TJCE e TJAL informaram datas muito distantes da data de instauração do processo. Por exemplo, há datas de ajuizamento muito anteriores ao ano instauração do processo.</w:t>
      </w:r>
    </w:p>
    <w:p>
      <w:pPr>
        <w:pStyle w:val="Corpsdetexte"/>
      </w:pPr>
      <w:r>
        <w:t xml:space="preserve">Mesmo considerando o ano de nascimento, este tem diferenças muito grandes em relação ao ano de instauração do processo, chegando a 2000 anos de diferença. Igualmente, em muitos processos, não há qualquer informação sobre a idade. Para este relatório, iremos focar no perfil da vítima (sigla VI) e no polo passivo (sigla PA), somente para os processos em que as vítimas ou</w:t>
      </w:r>
    </w:p>
    <w:p>
      <w:pPr>
        <w:pStyle w:val="Corpsdetexte"/>
      </w:pPr>
      <w:r>
        <w:t xml:space="preserve">Ao aplicar esses filtros, verifica-se que alguns tribunais praticamente não retornam informações. A tabela</w:t>
      </w:r>
      <w:r>
        <w:t xml:space="preserve"> </w:t>
      </w:r>
      <w:hyperlink w:anchor="idadev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dadev0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ostra a quantidade retornada por tribunal para vítima.</w:t>
      </w:r>
    </w:p>
    <w:p>
      <w:pPr>
        <w:pStyle w:val="TableCaption"/>
      </w:pPr>
      <w:r>
        <w:rPr/>
        <w:t xml:space="preserve">Tabela </w:t>
      </w:r>
      <w:bookmarkStart w:id="88bf5cc0-af8f-407a-b7f5-146e9710bec4" w:name="idadev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bf5cc0-af8f-407a-b7f5-146e9710bec4"/>
      <w:r>
        <w:rPr/>
        <w:t xml:space="preserve">: </w:t>
      </w:r>
      <w:r>
        <w:t xml:space="preserve">Distribuição dos processos por tribunal e idade da vítim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28"/>
        <w:gridCol w:w="2812"/>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w:t>
            </w:r>
          </w:p>
        </w:tc>
      </w:tr>
      <w:tr>
        <w:trPr>
          <w:cantSplit/>
          <w:trHeight w:val="637"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0</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7</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bl>
    <w:p>
      <w:pPr>
        <w:pStyle w:val="Corpsdetexte"/>
      </w:pPr>
      <w:r>
        <w:t xml:space="preserve">A tabela</w:t>
      </w:r>
      <w:r>
        <w:t xml:space="preserve"> </w:t>
      </w:r>
      <w:hyperlink w:anchor="passivo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assivo0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ostra o número de pessoas no polo passivo por tribunal.</w:t>
      </w:r>
    </w:p>
    <w:p>
      <w:pPr>
        <w:pStyle w:val="TableCaption"/>
      </w:pPr>
      <w:r>
        <w:rPr/>
        <w:t xml:space="preserve">Tabela </w:t>
      </w:r>
      <w:bookmarkStart w:id="deb07c24-a4c1-40f5-ae59-78f2858c1052" w:name="passivo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b07c24-a4c1-40f5-ae59-78f2858c1052"/>
      <w:r>
        <w:rPr/>
        <w:t xml:space="preserve">: </w:t>
      </w:r>
      <w:r>
        <w:t xml:space="preserve">Distribuição de processos por tribunal no polo passiv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828"/>
        <w:gridCol w:w="2812"/>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n</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8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1</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7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60</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w:t>
            </w:r>
          </w:p>
        </w:tc>
      </w:tr>
    </w:tbl>
    <w:p>
      <w:pPr>
        <w:pStyle w:val="Corpsdetexte"/>
      </w:pPr>
      <w:r>
        <w:t xml:space="preserve">Abaixo mostramos o gráfico</w:t>
      </w:r>
      <w:r>
        <w:t xml:space="preserve"> </w:t>
      </w:r>
      <w:hyperlink w:anchor="fidade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dade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as idades vítimas de zero a cem anos por tribunal. É possível verificar que alguns tribunais registram um número muito pequeno de informações sobre a idade das vítimas.</w:t>
      </w:r>
    </w:p>
    <w:p>
      <w:pPr>
        <w:jc w:val="center"/>
        <w:pStyle w:val="Figure"/>
      </w:pPr>
      <w:r>
        <w:rPr/>
        <w:drawing xmlns:r="http://schemas.openxmlformats.org/officeDocument/2006/relationships">
          <wp:inline distT="0" distB="0" distL="0" distR="0">
            <wp:extent cx="82296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5"/>
                    <a:srcRect/>
                    <a:stretch>
                      <a:fillRect/>
                    </a:stretch>
                  </pic:blipFill>
                  <pic:spPr bwMode="auto">
                    <a:xfrm>
                      <a:off x="0" y="0"/>
                      <a:ext cx="114300" cy="88900"/>
                    </a:xfrm>
                    <a:prstGeom prst="rect">
                      <a:avLst/>
                    </a:prstGeom>
                    <a:noFill/>
                  </pic:spPr>
                </pic:pic>
              </a:graphicData>
            </a:graphic>
          </wp:inline>
        </w:drawing>
      </w:r>
    </w:p>
    <w:p>
      <w:pPr>
        <w:pStyle w:val="ImageCaption"/>
      </w:pPr>
      <w:r>
        <w:rPr/>
        <w:t xml:space="preserve">Figure </w:t>
      </w:r>
      <w:bookmarkStart w:id="1a58ca64-ee9f-410a-bba8-cbf52ff91d40" w:name="fidade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58ca64-ee9f-410a-bba8-cbf52ff91d40"/>
      <w:r>
        <w:rPr/>
        <w:t xml:space="preserve">: </w:t>
      </w:r>
      <w:r>
        <w:t xml:space="preserve">Distribuição dos processos por tribunal e idade da vítima</w:t>
      </w:r>
    </w:p>
    <w:p>
      <w:pPr>
        <w:pStyle w:val="Corpsdetexte"/>
      </w:pPr>
      <w:r>
        <w:t xml:space="preserve">Segue a tabela</w:t>
      </w:r>
      <w:r>
        <w:t xml:space="preserve"> </w:t>
      </w:r>
      <w:hyperlink w:anchor="midade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idade0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m o média das idades das vítimas por tribunal, bem como a mediana e a o desvio padrão. A mediana foi incluída para avaliar se a média é uma boa métrica. De acordo com a tabela, a diferença entre as duas é muito pequena. O desvio padrão foi incluído para avaliar o quão dispersos estão os valores. Os números são consistentes, ou seja, não há uma dispersão muito alta e a maioria das idades está em torno da média, que é de 31 a 33 anos de idade.</w:t>
      </w:r>
    </w:p>
    <w:p>
      <w:pPr>
        <w:pStyle w:val="TableCaption"/>
      </w:pPr>
      <w:r>
        <w:rPr/>
        <w:t xml:space="preserve">Tabela </w:t>
      </w:r>
      <w:bookmarkStart w:id="52647a76-1ab8-46e0-8f94-8f3c35a126cd" w:name="midade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2647a76-1ab8-46e0-8f94-8f3c35a126cd"/>
      <w:r>
        <w:rPr/>
        <w:t xml:space="preserve">: </w:t>
      </w:r>
      <w:r>
        <w:t xml:space="preserve">Média das idades das vítimas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609"/>
        <w:gridCol w:w="2040"/>
        <w:gridCol w:w="3066"/>
      </w:tblGrid>
      <w:tr>
        <w:trPr>
          <w:cantSplit/>
          <w:trHeight w:val="65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desvio_padrao</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8</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6,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2</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3,2</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3</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2</w:t>
            </w:r>
          </w:p>
        </w:tc>
      </w:tr>
    </w:tbl>
    <w:p>
      <w:pPr>
        <w:pStyle w:val="Corpsdetexte"/>
      </w:pPr>
      <w:r>
        <w:t xml:space="preserve">A média de idade da pessoa no polo passivo é um pouco maior e tanto a mediana quanto o desvio padrão indicam que a média é uma boa métrica e não há muita dispersão, considerando a idade máxima de 100 anos.</w:t>
      </w:r>
    </w:p>
    <w:p>
      <w:pPr>
        <w:pStyle w:val="TableCaption"/>
      </w:pPr>
      <w:r>
        <w:rPr/>
        <w:t xml:space="preserve">Tabela </w:t>
      </w:r>
      <w:bookmarkStart w:id="9b3daa14-d8fe-44ec-ac25-74f698e99615" w:name="mpassivo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3daa14-d8fe-44ec-ac25-74f698e99615"/>
      <w:r>
        <w:rPr/>
        <w:t xml:space="preserve">: </w:t>
      </w:r>
      <w:r>
        <w:t xml:space="preserve">Média das idades das vítimas por tribu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25"/>
        <w:gridCol w:w="1609"/>
        <w:gridCol w:w="2040"/>
        <w:gridCol w:w="3066"/>
      </w:tblGrid>
      <w:tr>
        <w:trPr>
          <w:cantSplit/>
          <w:trHeight w:val="65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tribu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e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median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desvio_padrao</w:t>
            </w:r>
          </w:p>
        </w:tc>
      </w:tr>
      <w:tr>
        <w:trPr>
          <w:cantSplit/>
          <w:trHeight w:val="634"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M</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0</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5,29</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A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1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B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8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9,54</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DF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13</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G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26</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3,84</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4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M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0,15</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26</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2,67</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8,83</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P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5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68</w:t>
            </w:r>
          </w:p>
        </w:tc>
      </w:tr>
      <w:tr>
        <w:trPr>
          <w:cantSplit/>
          <w:trHeight w:val="634"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6,55</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1,81</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9,2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3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14,3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1,39</w:t>
            </w:r>
          </w:p>
        </w:tc>
      </w:tr>
      <w:tr>
        <w:trPr>
          <w:cantSplit/>
          <w:trHeight w:val="63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S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5,46</w:t>
            </w:r>
          </w:p>
        </w:tc>
      </w:tr>
      <w:tr>
        <w:trPr>
          <w:cantSplit/>
          <w:trHeight w:val="637"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JT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47,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24,09</w:t>
            </w:r>
          </w:p>
        </w:tc>
      </w:tr>
    </w:tbl>
    <w:bookmarkEnd w:id="50"/>
    <w:bookmarkEnd w:id="51"/>
    <w:bookmarkStart w:id="52" w:name="critérios-para-seleção-dos-tribunais"/>
    <w:p>
      <w:pPr>
        <w:pStyle w:val="Titre2"/>
      </w:pPr>
      <w:r>
        <w:t xml:space="preserve">Critérios para seleção dos tribunais</w:t>
      </w:r>
    </w:p>
    <w:p>
      <w:pPr>
        <w:pStyle w:val="FirstParagraph"/>
      </w:pPr>
      <w:r>
        <w:t xml:space="preserve">Os gráficos e tabelas acima foram criados para subsidiar a equipe de pesquisa na decisão sobre quais tribunais serão objeto de pesquisa tanto quantitativa quanto qualitativa. Após algumas reuniões, ora somente da equipe, ora em conjunto com DPJ/CNJ, algums critérios foram sugeridos. O quadro abaixo lista esses critérios seguidos de algumas decisões já tomadas e outras consideraçõ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6"/>
        <w:gridCol w:w="6474"/>
      </w:tblGrid>
      <w:tr>
        <w:trPr>
          <w:cantSplit/>
          <w:trHeight w:val="59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criteri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b/>
                <w:sz w:val="24"/>
                <w:szCs w:val="24"/>
                <w:color w:val="000000"/>
              </w:rPr>
              <w:t xml:space="preserve">consideracao</w:t>
            </w:r>
          </w:p>
        </w:tc>
      </w:tr>
      <w:tr>
        <w:trPr>
          <w:cantSplit/>
          <w:trHeight w:val="653"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Grau</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ribunais com alto número de processos de primeiro grau, G1  e JE</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Sex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ribunais em que o sexo da vítima é conhecido</w:t>
            </w:r>
          </w:p>
        </w:tc>
      </w:tr>
      <w:tr>
        <w:trPr>
          <w:cantSplit/>
          <w:trHeight w:val="64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Classe processu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ribunais com classes processuais diversas</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Decisã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ribunais com decisões de concessão, não-concessão e revogação de mpus</w:t>
            </w:r>
          </w:p>
        </w:tc>
      </w:tr>
      <w:tr>
        <w:trPr>
          <w:cantSplit/>
          <w:trHeight w:val="647"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Sigil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ribunais que não decretam sigilo</w:t>
            </w:r>
          </w:p>
        </w:tc>
      </w:tr>
      <w:tr>
        <w:trPr>
          <w:cantSplit/>
          <w:trHeight w:val="653"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Distribuição geográfic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ribunais das cinco regiões do país</w:t>
            </w:r>
          </w:p>
        </w:tc>
      </w:tr>
      <w:tr>
        <w:trPr>
          <w:cantSplit/>
          <w:trHeight w:val="643"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Ano do process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DejaVu Sans" w:eastAsia="DejaVu Sans" w:cs="DejaVu Sans"/>
                <w:sz w:val="24"/>
                <w:szCs w:val="24"/>
                <w:color w:val="000000"/>
              </w:rPr>
              <w:t xml:space="preserve">Tribunais com processos em todos os anos, de 2015 a 2020</w:t>
            </w:r>
          </w:p>
        </w:tc>
      </w:tr>
    </w:tbl>
    <w:bookmarkEnd w:id="52"/>
    <w:bookmarkStart w:id="54" w:name="análise-do-tempo-do-processo"/>
    <w:p>
      <w:pPr>
        <w:pStyle w:val="Titre2"/>
      </w:pPr>
      <w:r>
        <w:t xml:space="preserve">Análise do tempo do processo</w:t>
      </w:r>
    </w:p>
    <w:p>
      <w:pPr>
        <w:pStyle w:val="FirstParagraph"/>
      </w:pPr>
      <w:r>
        <w:t xml:space="preserve">O foco deste capítulo é analisar o tempo desde a judicialização do pedido de medida protetiva até a apreciação, independentemente da concessão ou não. Para tanto, optou-se por usar um método estatístico chamado análise de sobrevivência</w:t>
      </w:r>
    </w:p>
    <w:p>
      <w:pPr>
        <w:pStyle w:val="Corpsdetexte"/>
      </w:pPr>
      <w:r>
        <w:t xml:space="preserve">Para uma consulta sobre o método:</w:t>
      </w:r>
      <w:r>
        <w:rPr>
          <w:rStyle w:val="Appelnotedebasdep"/>
        </w:rPr>
        <w:footnoteReference w:id="53"/>
      </w:r>
    </w:p>
    <w:bookmarkEnd w:id="5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Notedebasdepage"/>
      </w:pPr>
      <w:r>
        <w:rPr>
          <w:rStyle w:val="Appelnotedebasdep"/>
        </w:rPr>
        <w:footnoteRef/>
      </w:r>
      <w:r>
        <w:t xml:space="preserve"> </w:t>
      </w:r>
      <w:r>
        <w:rPr>
          <w:bCs/>
          <w:b/>
        </w:rPr>
        <w:t xml:space="preserve">rich2010practica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3" Type="http://schemas.openxmlformats.org/officeDocument/2006/relationships/hyperlink" Target="https://drive.google.com/file/d/15Tr7wW6ULC_cfwt2WaUiE0CnMfpzDvK2/view?usp=sharing" TargetMode="External"/>
<Relationship Id="rId30" Type="http://schemas.openxmlformats.org/officeDocument/2006/relationships/hyperlink" Target="https://drive.google.com/file/d/1JY6iM2KDCU0XGCHL_kqvx5W_Ff7NKeP6/view?usp=sharing" TargetMode="External"/>
<Relationship Id="rId32" Type="http://schemas.openxmlformats.org/officeDocument/2006/relationships/hyperlink" Target="https://drive.google.com/file/d/1MCRkm0hZJb0jhxGDLNln2zPdYDbDfcoL/view?usp=sharing" TargetMode="External"/>
<Relationship Id="rId34" Type="http://schemas.openxmlformats.org/officeDocument/2006/relationships/image" Target="media/file650960beb5b8.png"/>
<Relationship Id="rId35" Type="http://schemas.openxmlformats.org/officeDocument/2006/relationships/image" Target="media/file65093b74ff1.png"/>
</Relationships>

</file>

<file path=word/_rels/footnotes.xml.rels><?xml version="1.0" encoding="UTF-8" standalone="yes"?>

<Relationships  xmlns="http://schemas.openxmlformats.org/package/2006/relationships">
<Relationship Id="rId33" Type="http://schemas.openxmlformats.org/officeDocument/2006/relationships/hyperlink" Target="https://drive.google.com/file/d/15Tr7wW6ULC_cfwt2WaUiE0CnMfpzDvK2/view?usp=sharing" TargetMode="External"/>
<Relationship Id="rId30" Type="http://schemas.openxmlformats.org/officeDocument/2006/relationships/hyperlink" Target="https://drive.google.com/file/d/1JY6iM2KDCU0XGCHL_kqvx5W_Ff7NKeP6/view?usp=sharing" TargetMode="External"/>
<Relationship Id="rId32" Type="http://schemas.openxmlformats.org/officeDocument/2006/relationships/hyperlink" Target="https://drive.google.com/file/d/1MCRkm0hZJb0jhxGDLNln2zPdYDbDfcoL/view?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ndamento da análise das medidas protetivas de urgência enviadas pelo CNJ</dc:title>
  <dc:creator/>
  <cp:keywords/>
  <dcterms:created xsi:type="dcterms:W3CDTF">2021-10-18T13:30:34Z</dcterms:created>
  <dcterms:modified xsi:type="dcterms:W3CDTF">2021-10-18T10:30:37Z</dcterms:modified>
  <cp:lastModifiedBy>jos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bnt.csl</vt:lpwstr>
  </property>
  <property fmtid="{D5CDD505-2E9C-101B-9397-08002B2CF9AE}" pid="4" name="date">
    <vt:lpwstr>18 de outubro de 2021</vt:lpwstr>
  </property>
  <property fmtid="{D5CDD505-2E9C-101B-9397-08002B2CF9AE}" pid="5" name="knit">
    <vt:lpwstr>(function(inputFile, encoding) { rmarkdown::render(inputFile, encoding = encoding, output_dir = “output”, output_format = “all”) })</vt:lpwstr>
  </property>
  <property fmtid="{D5CDD505-2E9C-101B-9397-08002B2CF9AE}" pid="6" name="output">
    <vt:lpwstr/>
  </property>
</Properties>
</file>